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Italy</w:t>
      </w:r>
      <w:r>
        <w:t xml:space="preserve"> </w:t>
      </w:r>
      <w:r>
        <w:t xml:space="preserve">Milan</w:t>
      </w:r>
    </w:p>
    <w:bookmarkStart w:id="25" w:name="X9c55fedee59288cf13240e6ecd363e71acec54e"/>
    <w:p>
      <w:pPr>
        <w:pStyle w:val="Heading1"/>
      </w:pPr>
      <w:r>
        <w:t xml:space="preserve">Cover Letter for Petroleum Engineer Position in Italy Milan</w:t>
      </w:r>
    </w:p>
    <w:p>
      <w:pPr>
        <w:pStyle w:val="FirstParagraph"/>
      </w:pPr>
      <w:r>
        <w:t xml:space="preserve">Dear [Hiring Manager's Name],</w:t>
      </w:r>
    </w:p>
    <w:p>
      <w:pPr>
        <w:pStyle w:val="BodyText"/>
      </w:pPr>
      <w:r>
        <w:t xml:space="preserve">As a dedicated and experienced Petroleum Engineer with a passion for advancing energy solutions, I am excited to apply for the Petroleum Engineer position at [Company Name] in Italy Milan. My professional journey has been defined by a commitment to innovation, technical excellence, and a deep understanding of the global oil and gas industry. With my background in upstream operations, reservoir management, and sustainable energy practices, I am eager to contribute my expertise to your organization while immersing myself in the dynamic energy landscape of Italy Milan.</w:t>
      </w:r>
    </w:p>
    <w:p>
      <w:pPr>
        <w:pStyle w:val="BodyText"/>
      </w:pPr>
      <w:r>
        <w:t xml:space="preserve">The intersection of technological advancement and environmental responsibility is a core focus of my career. As a Petroleum Engineer, I have consistently sought opportunities to bridge traditional energy production with modern sustainability goals. This aligns perfectly with the evolving demands of the Italian market, where companies are increasingly prioritizing eco-friendly practices and compliance with stringent EU regulations. I am particularly inspired by Italy Milan’s role as a hub for innovation in energy transition, and I am confident that my skills can support your mission to deliver efficient, responsible, and forward-thinking solutions.</w:t>
      </w:r>
    </w:p>
    <w:bookmarkStart w:id="20" w:name="professional-background-and-expertise"/>
    <w:p>
      <w:pPr>
        <w:pStyle w:val="Heading2"/>
      </w:pPr>
      <w:r>
        <w:t xml:space="preserve">Professional Background and Expertise</w:t>
      </w:r>
    </w:p>
    <w:p>
      <w:pPr>
        <w:pStyle w:val="FirstParagraph"/>
      </w:pPr>
      <w:r>
        <w:t xml:space="preserve">Over the past [X years], I have worked on a diverse range of projects across the upstream sector, from exploration and drilling to production optimization. My experience includes managing complex reservoir models, implementing advanced data analytics for enhanced recovery, and collaborating with multidisciplinary teams to ensure project success. A key highlight of my career was [specific achievement or project], where I led a team to improve well productivity by [X%] through the application of cutting-edge simulation tools and operational adjustments. This experience not only honed my technical skills but also reinforced my ability to adapt to challenging environments and deliver results under pressure.</w:t>
      </w:r>
    </w:p>
    <w:p>
      <w:pPr>
        <w:pStyle w:val="BodyText"/>
      </w:pPr>
      <w:r>
        <w:t xml:space="preserve">My academic foundation in Petroleum Engineering from [University Name] provided me with a strong theoretical base, complemented by hands-on training in field operations and laboratory analysis. I am proficient in industry-standard software such as Petrel, Eclipse, and CMG, which I have used to design and optimize drilling programs. Additionally, my fluency in [languages] allows me to effectively communicate with international teams and navigate the nuances of global energy markets—a skill that is particularly valuable in a multicultural environment like Italy Milan.</w:t>
      </w:r>
    </w:p>
    <w:bookmarkEnd w:id="20"/>
    <w:bookmarkStart w:id="21" w:name="why-italy-milan-a-strategic-opportunity"/>
    <w:p>
      <w:pPr>
        <w:pStyle w:val="Heading2"/>
      </w:pPr>
      <w:r>
        <w:t xml:space="preserve">Why Italy Milan? A Strategic Opportunity</w:t>
      </w:r>
    </w:p>
    <w:p>
      <w:pPr>
        <w:pStyle w:val="FirstParagraph"/>
      </w:pPr>
      <w:r>
        <w:t xml:space="preserve">I am drawn to the opportunity to work in Italy Milan for several reasons. First, the city’s strategic location and historical significance as an industrial and economic center make it an ideal base for engaging with the broader Mediterranean energy market. Second, Italy has been proactive in integrating renewable energy sources while maintaining a balanced approach to fossil fuel production, a dual focus that resonates with my professional values. I am particularly interested in contributing to initiatives that align with Italy’s national energy strategy, which emphasizes reducing carbon emissions and enhancing energy security.</w:t>
      </w:r>
    </w:p>
    <w:p>
      <w:pPr>
        <w:pStyle w:val="BodyText"/>
      </w:pPr>
      <w:r>
        <w:t xml:space="preserve">Furthermore, working in Italy Milan offers the chance to collaborate with industry leaders who are at the forefront of technological innovation. The presence of major oil and gas companies, research institutions, and engineering firms in the region creates a vibrant ecosystem for knowledge exchange and professional growth. I am eager to leverage this environment to deepen my understanding of European energy dynamics while sharing my expertise in petroleum engineering.</w:t>
      </w:r>
    </w:p>
    <w:bookmarkEnd w:id="21"/>
    <w:bookmarkStart w:id="22" w:name="skills-and-qualifications"/>
    <w:p>
      <w:pPr>
        <w:pStyle w:val="Heading2"/>
      </w:pPr>
      <w:r>
        <w:t xml:space="preserve">Skills and Qualifications</w:t>
      </w:r>
    </w:p>
    <w:p>
      <w:pPr>
        <w:pStyle w:val="FirstParagraph"/>
      </w:pPr>
      <w:r>
        <w:t xml:space="preserve">As a Petroleum Engineer, I possess a unique blend of technical, analytical, and interpersonal skills that enable me to thrive in complex projects. My ability to interpret geological data, design efficient extraction methods, and manage project timelines ensures that I can deliver results that meet both operational and financial objectives. For instance, during my tenure at [Previous Company], I spearheaded a cost-saving initiative that reduced drilling expenses by [X%] without compromising safety or quality standards.</w:t>
      </w:r>
    </w:p>
    <w:p>
      <w:pPr>
        <w:pStyle w:val="BodyText"/>
      </w:pPr>
      <w:r>
        <w:t xml:space="preserve">In addition to technical proficiency, I excel in teamwork and leadership. I have mentored junior engineers, facilitated cross-functional collaboration, and presented findings to stakeholders at all levels. My communication skills are further enhanced by my experience working with international clients and partners, which has taught me the importance of cultural sensitivity and clear, concise messaging.</w:t>
      </w:r>
    </w:p>
    <w:bookmarkEnd w:id="22"/>
    <w:bookmarkStart w:id="23" w:name="commitment-to-excellence"/>
    <w:p>
      <w:pPr>
        <w:pStyle w:val="Heading2"/>
      </w:pPr>
      <w:r>
        <w:t xml:space="preserve">Commitment to Excellence</w:t>
      </w:r>
    </w:p>
    <w:p>
      <w:pPr>
        <w:pStyle w:val="FirstParagraph"/>
      </w:pPr>
      <w:r>
        <w:t xml:space="preserve">What sets me apart is my unwavering commitment to excellence and continuous learning. I stay updated on industry trends through professional certifications such as [relevant certifications, e.g., "API Recommended Practice 653" or "Project Management Professional (PMP)"]. This dedication ensures that I can contribute innovative ideas and solutions that align with the latest advancements in petroleum engineering.</w:t>
      </w:r>
    </w:p>
    <w:p>
      <w:pPr>
        <w:pStyle w:val="BodyText"/>
      </w:pPr>
      <w:r>
        <w:t xml:space="preserve">I am also deeply committed to safety and environmental stewardship. In my previous roles, I implemented protocols to minimize the ecological impact of operations and ensure compliance with international standards. This proactive approach not only safeguards communities but also enhances the long-term viability of energy projects—a principle I believe is crucial for the future of Italy Milan’s energy sector.</w:t>
      </w:r>
    </w:p>
    <w:bookmarkEnd w:id="23"/>
    <w:bookmarkStart w:id="24" w:name="conclusion"/>
    <w:p>
      <w:pPr>
        <w:pStyle w:val="Heading2"/>
      </w:pPr>
      <w:r>
        <w:t xml:space="preserve">Conclusion</w:t>
      </w:r>
    </w:p>
    <w:p>
      <w:pPr>
        <w:pStyle w:val="FirstParagraph"/>
      </w:pPr>
      <w:r>
        <w:t xml:space="preserve">In conclusion, I am excited about the opportunity to join [Company Name] as a Petroleum Engineer and contribute to your mission in Italy Milan. My technical expertise, cultural adaptability, and passion for sustainable energy make me a strong candidate for this role. I am confident that my background aligns with the needs of your organization and that I can add value through my problem-solving abilities and collaborative spirit.</w:t>
      </w:r>
    </w:p>
    <w:p>
      <w:pPr>
        <w:pStyle w:val="BodyText"/>
      </w:pPr>
      <w:r>
        <w:t xml:space="preserve">Thank you for considering my application. I would welcome the chance to discuss how my qualifications and vision can contribute to your team’s success. Please feel free to contact me at [Your Phone Number] or [Your Email Address] at your earliest convenience. I look forward to the possibility of working together in Italy Mila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 in Italy Milan</dc:title>
  <dc:creator/>
  <dc:language>en</dc:language>
  <cp:keywords/>
  <dcterms:created xsi:type="dcterms:W3CDTF">2026-07-23T10:09:48Z</dcterms:created>
  <dcterms:modified xsi:type="dcterms:W3CDTF">2026-07-23T10:09:48Z</dcterms:modified>
</cp:coreProperties>
</file>

<file path=docProps/custom.xml><?xml version="1.0" encoding="utf-8"?>
<Properties xmlns="http://schemas.openxmlformats.org/officeDocument/2006/custom-properties" xmlns:vt="http://schemas.openxmlformats.org/officeDocument/2006/docPropsVTypes"/>
</file>